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Rome,</w:t>
      </w:r>
      <w:r>
        <w:t xml:space="preserve"> </w:t>
      </w:r>
      <w:r>
        <w:t xml:space="preserve">Italy</w:t>
      </w:r>
    </w:p>
    <w:bookmarkStart w:id="22" w:name="internship-application-letter"/>
    <w:p>
      <w:pPr>
        <w:pStyle w:val="Heading1"/>
      </w:pPr>
      <w:r>
        <w:t xml:space="preserve">Internship Application Letter</w:t>
      </w:r>
    </w:p>
    <w:bookmarkStart w:id="21" w:name="X0ec364be0e935f653e4e9f6990e445ad8f2dc73"/>
    <w:p>
      <w:pPr>
        <w:pStyle w:val="Heading2"/>
      </w:pPr>
      <w:r>
        <w:t xml:space="preserve">Electrician Internship Position - Rome, Ital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lectrical Services in Rome]</w:t>
      </w:r>
      <w:r>
        <w:br/>
      </w:r>
      <w:r>
        <w:t xml:space="preserve">Via della Camilluccia, 15</w:t>
      </w:r>
      <w:r>
        <w:br/>
      </w:r>
      <w:r>
        <w:t xml:space="preserve">00135 Roma</w:t>
      </w:r>
      <w:r>
        <w:br/>
      </w:r>
      <w:r>
        <w:t xml:space="preserve">Italy</w:t>
      </w:r>
    </w:p>
    <w:bookmarkStart w:id="20" w:name="X56ad2b05d9f1647fcc09795af4a8db7228d62f1"/>
    <w:p>
      <w:pPr>
        <w:pStyle w:val="Heading3"/>
      </w:pPr>
      <w:r>
        <w:t xml:space="preserve">Subject: Internship Application Letter for Electrician Position in Rome, Italy</w:t>
      </w:r>
    </w:p>
    <w:p>
      <w:pPr>
        <w:pStyle w:val="FirstParagraph"/>
      </w:pPr>
      <w:r>
        <w:t xml:space="preserve">Dear Hiring Manager,</w:t>
      </w:r>
    </w:p>
    <w:p>
      <w:pPr>
        <w:pStyle w:val="BodyText"/>
      </w:pPr>
      <w:r>
        <w:t xml:space="preserve">I am writing with profound enthusiasm to submit my application for the Electrician Internship position at your esteemed company in Rome, Italy. As a dedicated electrical technology student deeply passionate about mastering industry standards within Europe’s most historically rich and technologically progressive cities, I have meticulously researched your firm’s reputation for excellence in electrical installations, safety compliance, and sustainable energy solutions across Rome. This</w:t>
      </w:r>
      <w:r>
        <w:t xml:space="preserve"> </w:t>
      </w:r>
      <w:r>
        <w:rPr>
          <w:bCs/>
          <w:b/>
        </w:rPr>
        <w:t xml:space="preserve">Internship Application Letter</w:t>
      </w:r>
      <w:r>
        <w:t xml:space="preserve"> </w:t>
      </w:r>
      <w:r>
        <w:t xml:space="preserve">represents not merely an opportunity to apply my academic knowledge but a genuine commitment to contributing to Italy’s evolving infrastructure while immersing myself in the vibrant professional culture of</w:t>
      </w:r>
      <w:r>
        <w:t xml:space="preserve"> </w:t>
      </w:r>
      <w:r>
        <w:rPr>
          <w:bCs/>
          <w:b/>
        </w:rPr>
        <w:t xml:space="preserve">Rome, Italy</w:t>
      </w:r>
      <w:r>
        <w:t xml:space="preserve">.</w:t>
      </w:r>
    </w:p>
    <w:p>
      <w:pPr>
        <w:pStyle w:val="BodyText"/>
      </w:pPr>
      <w:r>
        <w:t xml:space="preserve">My academic journey at [Your University/Technical School] in [Your City/Country] has provided me with a robust foundation in electrical theory, circuit design, and safety protocols aligned with European Union directives (including CE marking standards and IEC 60364). In my final year curriculum, I completed specialized coursework covering low-voltage systems (LV), renewable energy integration (solar photovoltaic installations), and advanced fault diagnosis techniques. Crucially, I spent 12 weeks completing a practical apprenticeship with [Local Electrical Contractor], where I assisted in residential electrical retrofits, cable management for smart home systems, and safety inspections across 15+ sites. This experience taught me to navigate complex regulatory frameworks while prioritizing worker safety – values deeply embedded in Italy’s</w:t>
      </w:r>
      <w:r>
        <w:t xml:space="preserve"> </w:t>
      </w:r>
      <w:r>
        <w:rPr>
          <w:iCs/>
          <w:i/>
        </w:rPr>
        <w:t xml:space="preserve">Disposizioni Legislative Italiane</w:t>
      </w:r>
      <w:r>
        <w:t xml:space="preserve"> </w:t>
      </w:r>
      <w:r>
        <w:t xml:space="preserve">(D.Lgs. 81/2008) governing workplace safety.</w:t>
      </w:r>
    </w:p>
    <w:p>
      <w:pPr>
        <w:pStyle w:val="BodyText"/>
      </w:pPr>
      <w:r>
        <w:t xml:space="preserve">What compels me toward this specific opportunity in Rome is the city’s unique convergence of ancient heritage and modern engineering demands. As an electrician, I recognize that preserving Rome’s UNESCO-listed monuments while upgrading their electrical infrastructure requires extraordinary precision – a challenge I am eager to learn from experts like your team. For instance, retrofitting century-old structures with energy-efficient lighting systems without compromising historical integrity demands specialized knowledge of non-invasive installation techniques and Italian heritage conservation standards. My research into your company’s recent projects on the</w:t>
      </w:r>
      <w:r>
        <w:t xml:space="preserve"> </w:t>
      </w:r>
      <w:r>
        <w:rPr>
          <w:iCs/>
          <w:i/>
        </w:rPr>
        <w:t xml:space="preserve">Centro Storico</w:t>
      </w:r>
      <w:r>
        <w:t xml:space="preserve"> </w:t>
      </w:r>
      <w:r>
        <w:t xml:space="preserve">district revealed exceptional work on LED integration within the Colosseum’s visitor pathways, demonstrating exactly the sophisticated approach I aspire to master during my internship in Italy Rome.</w:t>
      </w:r>
    </w:p>
    <w:p>
      <w:pPr>
        <w:pStyle w:val="BodyText"/>
      </w:pPr>
      <w:r>
        <w:t xml:space="preserve">I am equally motivated by Rome’s pivotal role in advancing Europe’s energy transition. With Italy targeting 30% renewable energy consumption by 2030, your firm’s leadership in residential solar grid integration (evident from your [Mention Specific Project if Known]) aligns perfectly with my aspiration to contribute to sustainable infrastructure. During my studies, I designed a community-scale microgrid project for a rural village – a concept I believe could be adapted for Rome’s historic neighborhoods with proper guidance. This internship would allow me to translate theoretical knowledge into practical solutions under the mentorship of professionals who navigate Italy’s complex energy policies daily.</w:t>
      </w:r>
    </w:p>
    <w:p>
      <w:pPr>
        <w:pStyle w:val="BodyText"/>
      </w:pPr>
      <w:r>
        <w:t xml:space="preserve">My commitment to excellence extends beyond technical skills. I am fluent in English (IELTS 7.5) and have achieved B2 level Italian through intensive study – enabling effective communication with your team and local clients in Rome. I possess a valid EU driving license, CPR/First Aid certification, and all required safety equipment (including insulated gloves, voltage testers, and arc-flash protective gear). I understand that as an electrician intern in Italy Rome, my first priority must be adhering to</w:t>
      </w:r>
      <w:r>
        <w:t xml:space="preserve"> </w:t>
      </w:r>
      <w:r>
        <w:rPr>
          <w:iCs/>
          <w:i/>
        </w:rPr>
        <w:t xml:space="preserve">Art. 2087 del Codice Civile</w:t>
      </w:r>
      <w:r>
        <w:t xml:space="preserve">, which mandates strict safety protocols during electrical work. I am prepared to immediately comply with all Italian workplace regulations, including wearing proper PPE and completing mandatory occupational health training.</w:t>
      </w:r>
    </w:p>
    <w:p>
      <w:pPr>
        <w:pStyle w:val="BodyText"/>
      </w:pPr>
      <w:r>
        <w:t xml:space="preserve">What truly sets me apart is my cultural adaptability and respect for Italy’s professional ethos. During a month-long study exchange in Florence, I immersed myself in local work culture – observing how Italian tradespeople prioritize craftsmanship over speed while maintaining exceptional client relationships. I’ve studied Rome’s electrical industry through resources like the</w:t>
      </w:r>
      <w:r>
        <w:t xml:space="preserve"> </w:t>
      </w:r>
      <w:r>
        <w:rPr>
          <w:iCs/>
          <w:i/>
        </w:rPr>
        <w:t xml:space="preserve">Associazione Nazionale Installatori Elettrici</w:t>
      </w:r>
      <w:r>
        <w:t xml:space="preserve"> </w:t>
      </w:r>
      <w:r>
        <w:t xml:space="preserve">(ANIE), and I’m particularly impressed by your company’s focus on reducing energy waste in historical buildings, a critical need given Rome’s 20% higher urban electricity consumption compared to other European capitals. This internship represents my first step toward becoming an electrician who respects both Rome’s legacy and its future.</w:t>
      </w:r>
    </w:p>
    <w:p>
      <w:pPr>
        <w:pStyle w:val="BodyText"/>
      </w:pPr>
      <w:r>
        <w:t xml:space="preserve">I am eager to bring my technical diligence, language skills, and cultural sensitivity to your team. In this</w:t>
      </w:r>
      <w:r>
        <w:t xml:space="preserve"> </w:t>
      </w:r>
      <w:r>
        <w:rPr>
          <w:bCs/>
          <w:b/>
        </w:rPr>
        <w:t xml:space="preserve">Internship Application Letter</w:t>
      </w:r>
      <w:r>
        <w:t xml:space="preserve">, I affirm that I will treat every task – from cable pulling in the Catacombs area to troubleshooting control panels in EUR district offices – with the same meticulous attention as if it were my own home. I have attached my CV, academic transcripts, and a letter of recommendation from Professor [Name] at [University], which further details my capabilities.</w:t>
      </w:r>
    </w:p>
    <w:p>
      <w:pPr>
        <w:pStyle w:val="BodyText"/>
      </w:pPr>
      <w:r>
        <w:t xml:space="preserve">Thank you for considering this application for an Electrician Internship in Rome. I am deeply inspired by the opportunity to learn from leaders shaping Italy’s electrical landscape while contributing to a city that has illuminated civilization for millennia. I welcome the chance to discuss how my proactive approach and commitment to safety can support your projects during my internship period of [Duration, e.g., 6 months]. Please contact me at your convenience via email or phone.</w:t>
      </w:r>
    </w:p>
    <w:p>
      <w:pPr>
        <w:pStyle w:val="BodyText"/>
      </w:pPr>
      <w:r>
        <w:t xml:space="preserve">With sincere respect and anticipation,</w:t>
      </w:r>
    </w:p>
    <w:p>
      <w:pPr>
        <w:pStyle w:val="BodyText"/>
      </w:pPr>
      <w:r>
        <w:t xml:space="preserve">[Your Full Name]</w:t>
      </w:r>
    </w:p>
    <w:p>
      <w:pPr>
        <w:pStyle w:val="BodyText"/>
      </w:pPr>
      <w:r>
        <w:rPr>
          <w:bCs/>
          <w:b/>
        </w:rPr>
        <w:t xml:space="preserve">Why This Internship Matters in Italy Rome:</w:t>
      </w:r>
      <w:r>
        <w:t xml:space="preserve"> </w:t>
      </w:r>
      <w:r>
        <w:t xml:space="preserve">As Rome modernizes its electrical infrastructure to accommodate rising tourism (over 10 million annual visitors) and stringent EU energy targets, skilled electricians are vital for maintaining both safety and historic preservation. This internship offers a rare chance to learn from professionals navigating the city’s unique challenges – where every project requires balancing ancient architecture with contemporary electrical demands. My application reflects not just my technical readiness, but my genuine passion for becoming part of Rome’s evolving stor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Rome, Italy</dc:title>
  <dc:creator/>
  <dc:language>en</dc:language>
  <cp:keywords/>
  <dcterms:created xsi:type="dcterms:W3CDTF">2026-07-21T15:17:41Z</dcterms:created>
  <dcterms:modified xsi:type="dcterms:W3CDTF">2026-07-21T15:17:41Z</dcterms:modified>
</cp:coreProperties>
</file>

<file path=docProps/custom.xml><?xml version="1.0" encoding="utf-8"?>
<Properties xmlns="http://schemas.openxmlformats.org/officeDocument/2006/custom-properties" xmlns:vt="http://schemas.openxmlformats.org/officeDocument/2006/docPropsVTypes"/>
</file>